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7A1466" w14:textId="77777777" w:rsidR="0056489B" w:rsidRDefault="00742AC5" w:rsidP="00B64A7E">
      <w:pPr>
        <w:spacing w:line="360" w:lineRule="auto"/>
      </w:pPr>
      <w:r>
        <w:t>Name: Sylvia Le</w:t>
      </w:r>
    </w:p>
    <w:p w14:paraId="126D579D" w14:textId="77777777" w:rsidR="0081772D" w:rsidRDefault="00742AC5" w:rsidP="00B64A7E">
      <w:pPr>
        <w:spacing w:line="360" w:lineRule="auto"/>
      </w:pPr>
      <w:r>
        <w:t>Course: COM219</w:t>
      </w:r>
    </w:p>
    <w:p w14:paraId="07C6CB40" w14:textId="77777777" w:rsidR="00742AC5" w:rsidRDefault="00742AC5" w:rsidP="00B64A7E">
      <w:pPr>
        <w:spacing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BE0947" wp14:editId="6176C4CE">
                <wp:simplePos x="0" y="0"/>
                <wp:positionH relativeFrom="column">
                  <wp:posOffset>0</wp:posOffset>
                </wp:positionH>
                <wp:positionV relativeFrom="paragraph">
                  <wp:posOffset>73337</wp:posOffset>
                </wp:positionV>
                <wp:extent cx="5655538" cy="0"/>
                <wp:effectExtent l="0" t="0" r="2159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5553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867CCC7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5.75pt" to="445.3pt,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" strokecolor="#5b9bd5 [3204]" strokeweight=".5pt">
                <v:stroke joinstyle="miter"/>
              </v:line>
            </w:pict>
          </mc:Fallback>
        </mc:AlternateContent>
      </w:r>
    </w:p>
    <w:p w14:paraId="707005FA" w14:textId="77777777" w:rsidR="0081772D" w:rsidRPr="00BA7134" w:rsidRDefault="00742AC5" w:rsidP="00B64A7E">
      <w:pPr>
        <w:spacing w:line="360" w:lineRule="auto"/>
        <w:jc w:val="center"/>
        <w:rPr>
          <w:b/>
          <w:sz w:val="28"/>
        </w:rPr>
      </w:pPr>
      <w:r w:rsidRPr="00BA7134">
        <w:rPr>
          <w:b/>
          <w:sz w:val="28"/>
        </w:rPr>
        <w:t>HOMEWORK 6</w:t>
      </w:r>
    </w:p>
    <w:p w14:paraId="14A23CB6" w14:textId="77777777" w:rsidR="0081772D" w:rsidRPr="00BA7134" w:rsidRDefault="0081772D" w:rsidP="00B64A7E">
      <w:pPr>
        <w:spacing w:line="360" w:lineRule="auto"/>
        <w:rPr>
          <w:sz w:val="24"/>
        </w:rPr>
      </w:pPr>
      <w:r w:rsidRPr="00BA7134">
        <w:rPr>
          <w:sz w:val="24"/>
          <w:u w:val="single"/>
        </w:rPr>
        <w:t>Question 3</w:t>
      </w:r>
      <w:r w:rsidRPr="00BA7134">
        <w:rPr>
          <w:sz w:val="24"/>
        </w:rPr>
        <w:t>:</w:t>
      </w:r>
    </w:p>
    <w:p w14:paraId="2EFFD362" w14:textId="6DD9867B" w:rsidR="0081772D" w:rsidRDefault="00742AC5" w:rsidP="00B64A7E">
      <w:pPr>
        <w:pStyle w:val="ListParagraph"/>
        <w:numPr>
          <w:ilvl w:val="0"/>
          <w:numId w:val="2"/>
        </w:numPr>
        <w:spacing w:line="360" w:lineRule="auto"/>
      </w:pPr>
      <w:r>
        <w:t xml:space="preserve">4x3 </w:t>
      </w:r>
      <w:r w:rsidR="00B21E32">
        <w:t>memory</w:t>
      </w:r>
      <w:r>
        <w:t xml:space="preserve"> has 4 words, each store 3 data bits</w:t>
      </w:r>
    </w:p>
    <w:p w14:paraId="275D1219" w14:textId="4E1A40D2" w:rsidR="00742AC5" w:rsidRDefault="00742AC5" w:rsidP="00B64A7E">
      <w:pPr>
        <w:pStyle w:val="ListParagraph"/>
        <w:spacing w:line="360" w:lineRule="auto"/>
      </w:pP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2192"/>
          </mc:Choice>
          <mc:Fallback>
            <w:t>→</w:t>
          </mc:Fallback>
        </mc:AlternateContent>
      </w:r>
      <w:r>
        <w:rPr>
          <w:rFonts w:hint="eastAsia"/>
        </w:rPr>
        <w:t xml:space="preserve"> To </w:t>
      </w:r>
      <w:r>
        <w:t xml:space="preserve">make 4x12 </w:t>
      </w:r>
      <w:r w:rsidR="00B21E32">
        <w:t>memory</w:t>
      </w:r>
      <w:r>
        <w:t xml:space="preserve"> (4 words, each store 12 bits), need in total </w:t>
      </w:r>
      <w:r>
        <w:rPr>
          <w:b/>
        </w:rPr>
        <w:t>four</w:t>
      </w:r>
      <w:r>
        <w:t xml:space="preserve"> 4x3 </w:t>
      </w:r>
      <w:r w:rsidR="00B21E32">
        <w:t>memory</w:t>
      </w:r>
      <w:r>
        <w:t xml:space="preserve"> arrange in a row</w:t>
      </w:r>
    </w:p>
    <w:p w14:paraId="388C051A" w14:textId="58571BDB" w:rsidR="00742AC5" w:rsidRDefault="00742AC5" w:rsidP="00B64A7E">
      <w:pPr>
        <w:pStyle w:val="ListParagraph"/>
        <w:spacing w:line="360" w:lineRule="auto"/>
      </w:pP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2192"/>
          </mc:Choice>
          <mc:Fallback>
            <w:t>→</w:t>
          </mc:Fallback>
        </mc:AlternateContent>
      </w:r>
      <w:r>
        <w:rPr>
          <w:rFonts w:hint="eastAsia"/>
        </w:rPr>
        <w:t xml:space="preserve"> To make 16x12 </w:t>
      </w:r>
      <w:r w:rsidR="00B21E32">
        <w:t>memory</w:t>
      </w:r>
      <w:r>
        <w:rPr>
          <w:rFonts w:hint="eastAsia"/>
        </w:rPr>
        <w:t xml:space="preserve"> </w:t>
      </w:r>
      <w:r>
        <w:t xml:space="preserve">(16 words, each store 12 bits), need in total </w:t>
      </w:r>
      <w:r>
        <w:rPr>
          <w:b/>
        </w:rPr>
        <w:t xml:space="preserve">four </w:t>
      </w:r>
      <w:r>
        <w:t xml:space="preserve">4x12 </w:t>
      </w:r>
      <w:r w:rsidR="00B21E32">
        <w:t>memory</w:t>
      </w:r>
      <w:r>
        <w:t xml:space="preserve"> arrange in one column</w:t>
      </w:r>
    </w:p>
    <w:p w14:paraId="6EAC7CE0" w14:textId="2CF1C878" w:rsidR="00742AC5" w:rsidRDefault="00742AC5" w:rsidP="00B64A7E">
      <w:pPr>
        <w:pStyle w:val="ListParagraph"/>
        <w:spacing w:line="360" w:lineRule="auto"/>
      </w:pP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2192"/>
          </mc:Choice>
          <mc:Fallback>
            <w:t>→</w:t>
          </mc:Fallback>
        </mc:AlternateContent>
      </w:r>
      <w:r>
        <w:rPr>
          <w:rFonts w:hint="eastAsia"/>
        </w:rPr>
        <w:t xml:space="preserve"> To make 16x1</w:t>
      </w:r>
      <w:r>
        <w:t xml:space="preserve">2 </w:t>
      </w:r>
      <w:r w:rsidR="00B21E32">
        <w:t>memory</w:t>
      </w:r>
      <w:r>
        <w:t>, need 4x4 = 16 4x3 chips</w:t>
      </w:r>
    </w:p>
    <w:p w14:paraId="6A3F93AF" w14:textId="15647574" w:rsidR="00742AC5" w:rsidRPr="00742AC5" w:rsidRDefault="00742AC5" w:rsidP="00B64A7E">
      <w:pPr>
        <w:pStyle w:val="ListParagraph"/>
        <w:spacing w:line="360" w:lineRule="auto"/>
      </w:pPr>
      <w:r>
        <w:t xml:space="preserve">16x12 </w:t>
      </w:r>
      <w:r w:rsidR="00B21E32">
        <w:t>memory</w:t>
      </w:r>
      <w:r>
        <w:t xml:space="preserve"> can store 16x12 = 192 bits 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2192"/>
          </mc:Choice>
          <mc:Fallback>
            <w:t>→</w:t>
          </mc:Fallback>
        </mc:AlternateContent>
      </w:r>
      <w:r>
        <w:rPr>
          <w:rFonts w:hint="eastAsia"/>
        </w:rPr>
        <w:t xml:space="preserve"> need 192 D</w:t>
      </w:r>
      <w:r>
        <w:t xml:space="preserve"> FFs</w:t>
      </w:r>
    </w:p>
    <w:p w14:paraId="24119996" w14:textId="77777777" w:rsidR="0081772D" w:rsidRDefault="00742AC5" w:rsidP="00B64A7E">
      <w:pPr>
        <w:pStyle w:val="ListParagraph"/>
        <w:numPr>
          <w:ilvl w:val="0"/>
          <w:numId w:val="2"/>
        </w:numPr>
        <w:spacing w:line="360" w:lineRule="auto"/>
      </w:pPr>
      <w:r>
        <w:t>Capacity = 2</w:t>
      </w:r>
      <w:r>
        <w:rPr>
          <w:vertAlign w:val="superscript"/>
        </w:rPr>
        <w:t>5</w:t>
      </w:r>
      <w:r>
        <w:t xml:space="preserve"> x 2</w:t>
      </w:r>
      <w:r>
        <w:rPr>
          <w:vertAlign w:val="superscript"/>
        </w:rPr>
        <w:t>10</w:t>
      </w:r>
      <w:r>
        <w:t xml:space="preserve"> = 2</w:t>
      </w:r>
      <w:r>
        <w:rPr>
          <w:vertAlign w:val="superscript"/>
        </w:rPr>
        <w:t>15</w:t>
      </w:r>
      <w:r>
        <w:t xml:space="preserve"> bits</w:t>
      </w:r>
    </w:p>
    <w:p w14:paraId="523DD061" w14:textId="77777777" w:rsidR="00742AC5" w:rsidRDefault="00742AC5" w:rsidP="00B64A7E">
      <w:pPr>
        <w:pStyle w:val="ListParagraph"/>
        <w:spacing w:line="360" w:lineRule="auto"/>
      </w:pP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2192"/>
          </mc:Choice>
          <mc:Fallback>
            <w:t>→</w:t>
          </mc:Fallback>
        </mc:AlternateContent>
      </w:r>
      <w:r>
        <w:rPr>
          <w:rFonts w:hint="eastAsia"/>
        </w:rPr>
        <w:t xml:space="preserve"> # cells: 2</w:t>
      </w:r>
      <w:r>
        <w:rPr>
          <w:vertAlign w:val="superscript"/>
        </w:rPr>
        <w:t>15</w:t>
      </w:r>
      <w:r>
        <w:t>/16 = 2</w:t>
      </w:r>
      <w:r>
        <w:rPr>
          <w:vertAlign w:val="superscript"/>
        </w:rPr>
        <w:t>11</w:t>
      </w:r>
      <w:r>
        <w:t xml:space="preserve"> = 2048 cells</w:t>
      </w:r>
    </w:p>
    <w:p w14:paraId="286FFE9E" w14:textId="77777777" w:rsidR="00742AC5" w:rsidRDefault="00BA7134" w:rsidP="00B64A7E">
      <w:pPr>
        <w:pStyle w:val="ListParagraph"/>
        <w:spacing w:line="360" w:lineRule="auto"/>
      </w:pP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2192"/>
          </mc:Choice>
          <mc:Fallback>
            <w:t>→</w:t>
          </mc:Fallback>
        </mc:AlternateContent>
      </w:r>
      <w:r>
        <w:rPr>
          <w:rFonts w:hint="eastAsia"/>
        </w:rPr>
        <w:t xml:space="preserve"> </w:t>
      </w:r>
      <w:r>
        <w:t xml:space="preserve">Number of address pins: 11 </w:t>
      </w:r>
    </w:p>
    <w:p w14:paraId="6B87C405" w14:textId="77777777" w:rsidR="00BA7134" w:rsidRPr="00742AC5" w:rsidRDefault="00BA7134" w:rsidP="00B64A7E">
      <w:pPr>
        <w:pStyle w:val="ListParagraph"/>
        <w:spacing w:line="360" w:lineRule="auto"/>
      </w:pPr>
      <w:r>
        <w:t xml:space="preserve">Cell size = 16-bit 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2192"/>
          </mc:Choice>
          <mc:Fallback>
            <w:t>→</w:t>
          </mc:Fallback>
        </mc:AlternateContent>
      </w:r>
      <w:r>
        <w:rPr>
          <w:rFonts w:hint="eastAsia"/>
        </w:rPr>
        <w:t xml:space="preserve"> N</w:t>
      </w:r>
      <w:r>
        <w:t>umber of data pins = 16</w:t>
      </w:r>
    </w:p>
    <w:p w14:paraId="5277DEBD" w14:textId="77777777" w:rsidR="0081772D" w:rsidRDefault="0081772D" w:rsidP="00B64A7E">
      <w:pPr>
        <w:pStyle w:val="ListParagraph"/>
        <w:numPr>
          <w:ilvl w:val="0"/>
          <w:numId w:val="2"/>
        </w:numPr>
        <w:spacing w:line="360" w:lineRule="auto"/>
      </w:pPr>
      <w:r>
        <w:t>CPU has 32-bit data bus</w:t>
      </w:r>
    </w:p>
    <w:p w14:paraId="5BA8DA4A" w14:textId="77777777" w:rsidR="0081772D" w:rsidRPr="0081772D" w:rsidRDefault="0081772D" w:rsidP="00B64A7E">
      <w:pPr>
        <w:pStyle w:val="ListParagraph"/>
        <w:spacing w:line="360" w:lineRule="auto"/>
      </w:pP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2192"/>
          </mc:Choice>
          <mc:Fallback>
            <w:t>→</w:t>
          </mc:Fallback>
        </mc:AlternateContent>
      </w:r>
      <w:r>
        <w:rPr>
          <w:rFonts w:hint="eastAsia"/>
        </w:rPr>
        <w:t xml:space="preserve"> </w:t>
      </w:r>
      <w:commentRangeStart w:id="0"/>
      <w:r>
        <w:t>Size of address space, in locations: 2</w:t>
      </w:r>
      <w:r>
        <w:rPr>
          <w:vertAlign w:val="superscript"/>
        </w:rPr>
        <w:t>32</w:t>
      </w:r>
      <w:r>
        <w:t xml:space="preserve"> = </w:t>
      </w:r>
      <w:r w:rsidR="00742AC5">
        <w:t>4,294,967,296</w:t>
      </w:r>
      <w:r w:rsidR="00742AC5" w:rsidRPr="00742AC5">
        <w:t xml:space="preserve"> </w:t>
      </w:r>
      <w:r w:rsidR="00742AC5">
        <w:t>= 4G</w:t>
      </w:r>
      <w:r w:rsidR="00742AC5" w:rsidRPr="00742AC5">
        <w:t>B address space.</w:t>
      </w:r>
      <w:commentRangeEnd w:id="0"/>
      <w:r w:rsidR="00742AC5">
        <w:rPr>
          <w:rStyle w:val="CommentReference"/>
        </w:rPr>
        <w:commentReference w:id="0"/>
      </w:r>
    </w:p>
    <w:p w14:paraId="77CB3CB8" w14:textId="77777777" w:rsidR="0081772D" w:rsidRDefault="00742AC5" w:rsidP="00B64A7E">
      <w:pPr>
        <w:pStyle w:val="ListParagraph"/>
        <w:numPr>
          <w:ilvl w:val="0"/>
          <w:numId w:val="2"/>
        </w:numPr>
        <w:spacing w:line="360" w:lineRule="auto"/>
      </w:pPr>
      <w:r>
        <w:t xml:space="preserve">20-bit address line 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2192"/>
          </mc:Choice>
          <mc:Fallback>
            <w:t>→</w:t>
          </mc:Fallback>
        </mc:AlternateContent>
      </w:r>
      <w:r>
        <w:rPr>
          <w:rFonts w:hint="eastAsia"/>
        </w:rPr>
        <w:t xml:space="preserve"> 2</w:t>
      </w:r>
      <w:r>
        <w:rPr>
          <w:vertAlign w:val="superscript"/>
        </w:rPr>
        <w:t>20</w:t>
      </w:r>
      <w:r w:rsidR="0081772D">
        <w:t xml:space="preserve"> </w:t>
      </w:r>
      <w:r>
        <w:t xml:space="preserve">different </w:t>
      </w:r>
      <w:r w:rsidR="0081772D">
        <w:t>addresses</w:t>
      </w:r>
    </w:p>
    <w:p w14:paraId="4AE55801" w14:textId="77777777" w:rsidR="0081772D" w:rsidRDefault="00742AC5" w:rsidP="00B64A7E">
      <w:pPr>
        <w:pStyle w:val="ListParagraph"/>
        <w:spacing w:line="360" w:lineRule="auto"/>
      </w:pPr>
      <w:r>
        <w:t xml:space="preserve">Data bus size = 16 bit 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2192"/>
          </mc:Choice>
          <mc:Fallback>
            <w:t>→</w:t>
          </mc:Fallback>
        </mc:AlternateContent>
      </w:r>
      <w:r>
        <w:rPr>
          <w:rFonts w:hint="eastAsia"/>
        </w:rPr>
        <w:t xml:space="preserve"> </w:t>
      </w:r>
      <w:r w:rsidR="0081772D">
        <w:t xml:space="preserve">Each </w:t>
      </w:r>
      <w:r>
        <w:t>address can store 16 bits = 2  bytes of data</w:t>
      </w:r>
      <w:r w:rsidR="0081772D">
        <w:t xml:space="preserve"> </w:t>
      </w:r>
    </w:p>
    <w:p w14:paraId="5B6DED43" w14:textId="77777777" w:rsidR="0081772D" w:rsidRDefault="00742AC5" w:rsidP="00B64A7E">
      <w:pPr>
        <w:pStyle w:val="ListParagraph"/>
        <w:spacing w:line="360" w:lineRule="auto"/>
      </w:pP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2192"/>
          </mc:Choice>
          <mc:Fallback>
            <w:t>→</w:t>
          </mc:Fallback>
        </mc:AlternateContent>
      </w:r>
      <w:r>
        <w:rPr>
          <w:rFonts w:hint="eastAsia"/>
        </w:rPr>
        <w:t xml:space="preserve"> Max</w:t>
      </w:r>
      <w:r>
        <w:t>imum addressable memory: 2</w:t>
      </w:r>
      <w:r>
        <w:rPr>
          <w:vertAlign w:val="superscript"/>
        </w:rPr>
        <w:t>20</w:t>
      </w:r>
      <w:r>
        <w:rPr>
          <w:rFonts w:ascii="Cambria Math" w:hAnsi="Cambria Math" w:cs="Cambria Math"/>
        </w:rPr>
        <w:t xml:space="preserve"> </w:t>
      </w:r>
      <w:r>
        <w:t xml:space="preserve">x </w:t>
      </w:r>
      <w:r w:rsidR="0081772D">
        <w:t xml:space="preserve">2 </w:t>
      </w:r>
      <w:r>
        <w:t>= 2MB</w:t>
      </w:r>
    </w:p>
    <w:p w14:paraId="23340772" w14:textId="01E7CA9D" w:rsidR="00742AC5" w:rsidRDefault="00B21E32" w:rsidP="00B64A7E">
      <w:pPr>
        <w:pStyle w:val="ListParagraph"/>
        <w:numPr>
          <w:ilvl w:val="0"/>
          <w:numId w:val="2"/>
        </w:numPr>
        <w:spacing w:line="360" w:lineRule="auto"/>
      </w:pPr>
      <w:r>
        <w:t xml:space="preserve">Number of addresses needed to be filled: </w:t>
      </w:r>
      <w:r w:rsidR="007951EA">
        <w:t>BFFFF – 30000 = 8FFFF = 589823</w:t>
      </w:r>
      <w:r w:rsidR="007951EA">
        <w:rPr>
          <w:vertAlign w:val="subscript"/>
        </w:rPr>
        <w:t>10</w:t>
      </w:r>
      <w:r w:rsidR="007951EA">
        <w:t xml:space="preserve"> </w:t>
      </w:r>
    </w:p>
    <w:p w14:paraId="3454A26E" w14:textId="49A1DEEF" w:rsidR="007951EA" w:rsidRDefault="007951EA" w:rsidP="00B64A7E">
      <w:pPr>
        <w:pStyle w:val="ListParagraph"/>
        <w:spacing w:line="360" w:lineRule="auto"/>
      </w:pPr>
      <w:r>
        <w:t xml:space="preserve">Each address store 16 bits data 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2192"/>
          </mc:Choice>
          <mc:Fallback>
            <w:t>→</w:t>
          </mc:Fallback>
        </mc:AlternateContent>
      </w:r>
      <w:r>
        <w:rPr>
          <w:rFonts w:hint="eastAsia"/>
        </w:rPr>
        <w:t xml:space="preserve"> </w:t>
      </w:r>
      <w:r>
        <w:t>Memory capacity = 589823 x 16 = 9437168 bits</w:t>
      </w:r>
    </w:p>
    <w:p w14:paraId="61F25442" w14:textId="56577424" w:rsidR="007951EA" w:rsidRDefault="007951EA" w:rsidP="00B64A7E">
      <w:pPr>
        <w:pStyle w:val="ListParagraph"/>
        <w:spacing w:line="360" w:lineRule="auto"/>
      </w:pPr>
      <w:r>
        <w:t>Capacity of a 32Kx8 chip: 2</w:t>
      </w:r>
      <w:r>
        <w:rPr>
          <w:vertAlign w:val="superscript"/>
        </w:rPr>
        <w:t>5</w:t>
      </w:r>
      <w:r>
        <w:t xml:space="preserve"> x 2</w:t>
      </w:r>
      <w:r>
        <w:rPr>
          <w:vertAlign w:val="superscript"/>
        </w:rPr>
        <w:t>10</w:t>
      </w:r>
      <w:r>
        <w:t xml:space="preserve"> x 2</w:t>
      </w:r>
      <w:r>
        <w:rPr>
          <w:vertAlign w:val="superscript"/>
        </w:rPr>
        <w:t>3</w:t>
      </w:r>
      <w:r>
        <w:t xml:space="preserve"> = 2</w:t>
      </w:r>
      <w:r>
        <w:rPr>
          <w:vertAlign w:val="superscript"/>
        </w:rPr>
        <w:t>18</w:t>
      </w:r>
      <w:r>
        <w:t xml:space="preserve"> bits</w:t>
      </w:r>
    </w:p>
    <w:p w14:paraId="740F6829" w14:textId="7EEEADFD" w:rsidR="007951EA" w:rsidRDefault="007951EA" w:rsidP="00B64A7E">
      <w:pPr>
        <w:pStyle w:val="ListParagraph"/>
        <w:spacing w:line="360" w:lineRule="auto"/>
      </w:pP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2192"/>
          </mc:Choice>
          <mc:Fallback>
            <w:t>→</w:t>
          </mc:Fallback>
        </mc:AlternateContent>
      </w:r>
      <w:r>
        <w:rPr>
          <w:rFonts w:hint="eastAsia"/>
        </w:rPr>
        <w:t xml:space="preserve"> Number of 23Kx</w:t>
      </w:r>
      <w:r>
        <w:t>8 chips needed: 9437168/2</w:t>
      </w:r>
      <w:r>
        <w:rPr>
          <w:vertAlign w:val="superscript"/>
        </w:rPr>
        <w:t>18</w:t>
      </w:r>
      <w:r>
        <w:t xml:space="preserve"> = 36 chips</w:t>
      </w:r>
    </w:p>
    <w:p w14:paraId="28946C4A" w14:textId="5A61BD8A" w:rsidR="007951EA" w:rsidRDefault="007951EA" w:rsidP="00B64A7E">
      <w:pPr>
        <w:spacing w:line="360" w:lineRule="auto"/>
      </w:pPr>
    </w:p>
    <w:p w14:paraId="72B140C8" w14:textId="4A901403" w:rsidR="007951EA" w:rsidRDefault="007951EA" w:rsidP="00B64A7E">
      <w:pPr>
        <w:spacing w:line="360" w:lineRule="auto"/>
        <w:rPr>
          <w:u w:val="single"/>
        </w:rPr>
      </w:pPr>
      <w:r w:rsidRPr="007951EA">
        <w:rPr>
          <w:sz w:val="24"/>
          <w:u w:val="single"/>
        </w:rPr>
        <w:t>Question 4</w:t>
      </w:r>
    </w:p>
    <w:p w14:paraId="145CA217" w14:textId="6A608019" w:rsidR="007951EA" w:rsidRDefault="007951EA" w:rsidP="00B64A7E">
      <w:pPr>
        <w:pStyle w:val="ListParagraph"/>
        <w:numPr>
          <w:ilvl w:val="0"/>
          <w:numId w:val="3"/>
        </w:numPr>
        <w:spacing w:line="360" w:lineRule="auto"/>
      </w:pPr>
      <w:r>
        <w:t xml:space="preserve">32 addresses 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2192"/>
          </mc:Choice>
          <mc:Fallback>
            <w:t>→</w:t>
          </mc:Fallback>
        </mc:AlternateContent>
      </w:r>
      <w:r>
        <w:rPr>
          <w:rFonts w:hint="eastAsia"/>
        </w:rPr>
        <w:t xml:space="preserve"> </w:t>
      </w:r>
      <w:r>
        <w:t>Must have log</w:t>
      </w:r>
      <w:r>
        <w:rPr>
          <w:vertAlign w:val="subscript"/>
        </w:rPr>
        <w:t>2</w:t>
      </w:r>
      <w:r>
        <w:t>32 = 5 address pins</w:t>
      </w:r>
    </w:p>
    <w:p w14:paraId="131F4090" w14:textId="6C0E2585" w:rsidR="00254A1C" w:rsidRDefault="00254A1C" w:rsidP="00B64A7E">
      <w:pPr>
        <w:pStyle w:val="ListParagraph"/>
        <w:spacing w:line="360" w:lineRule="auto"/>
      </w:pPr>
      <w:r>
        <w:t xml:space="preserve">Each location can store 4 bits 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2192"/>
          </mc:Choice>
          <mc:Fallback>
            <w:t>→</w:t>
          </mc:Fallback>
        </mc:AlternateContent>
      </w:r>
      <w:r>
        <w:rPr>
          <w:rFonts w:hint="eastAsia"/>
        </w:rPr>
        <w:t xml:space="preserve"> 4 data pins</w:t>
      </w:r>
    </w:p>
    <w:p w14:paraId="75C24896" w14:textId="0C2101D8" w:rsidR="00254A1C" w:rsidRDefault="00254A1C" w:rsidP="00B64A7E">
      <w:pPr>
        <w:pStyle w:val="ListParagraph"/>
        <w:spacing w:line="360" w:lineRule="auto"/>
      </w:pPr>
      <w:r>
        <w:lastRenderedPageBreak/>
        <w:t>Memory capacity = 32 x 4 (bit) = 128 bit = 16 bytes</w:t>
      </w:r>
    </w:p>
    <w:p w14:paraId="69506AE5" w14:textId="61188578" w:rsidR="005354D4" w:rsidRDefault="005354D4" w:rsidP="00B64A7E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43C6588A" wp14:editId="7DC07A3D">
            <wp:extent cx="3783730" cy="1424319"/>
            <wp:effectExtent l="0" t="0" r="7620" b="4445"/>
            <wp:docPr id="4" name="Picture 4" descr="No description availabl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No description available.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615" b="32180"/>
                    <a:stretch/>
                  </pic:blipFill>
                  <pic:spPr bwMode="auto">
                    <a:xfrm>
                      <a:off x="0" y="0"/>
                      <a:ext cx="3791519" cy="14272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0EF1C1" w14:textId="0ECC7222" w:rsidR="0055466D" w:rsidRDefault="0055466D" w:rsidP="00B64A7E">
      <w:pPr>
        <w:pStyle w:val="ListParagraph"/>
        <w:numPr>
          <w:ilvl w:val="0"/>
          <w:numId w:val="3"/>
        </w:numPr>
        <w:spacing w:line="360" w:lineRule="auto"/>
      </w:pPr>
      <w:r>
        <w:t>32x4 memory has 32 words, each store 4 data bits</w:t>
      </w:r>
    </w:p>
    <w:p w14:paraId="275D29E5" w14:textId="315D64C9" w:rsidR="0055466D" w:rsidRDefault="0055466D" w:rsidP="00B64A7E">
      <w:pPr>
        <w:pStyle w:val="ListParagraph"/>
        <w:spacing w:line="360" w:lineRule="auto"/>
      </w:pPr>
      <w:r>
        <w:rPr>
          <w:rFonts w:hint="eastAsia"/>
        </w:rPr>
        <w:t>→</w:t>
      </w:r>
      <w:r>
        <w:rPr>
          <w:rFonts w:hint="eastAsia"/>
        </w:rPr>
        <w:t xml:space="preserve"> To make 32x8 memory (32 words, each store 4 bits), need </w:t>
      </w:r>
      <w:r>
        <w:rPr>
          <w:b/>
        </w:rPr>
        <w:t>two</w:t>
      </w:r>
      <w:r>
        <w:t xml:space="preserve"> 32x4</w:t>
      </w:r>
      <w:r>
        <w:rPr>
          <w:rFonts w:hint="eastAsia"/>
        </w:rPr>
        <w:t xml:space="preserve"> memory arrange in a row</w:t>
      </w:r>
    </w:p>
    <w:p w14:paraId="3C1CF32F" w14:textId="7DCBC101" w:rsidR="0055466D" w:rsidRDefault="0055466D" w:rsidP="00B64A7E">
      <w:pPr>
        <w:pStyle w:val="ListParagraph"/>
        <w:spacing w:line="360" w:lineRule="auto"/>
      </w:pPr>
      <w:r>
        <w:rPr>
          <w:rFonts w:hint="eastAsia"/>
        </w:rPr>
        <w:t>→</w:t>
      </w:r>
      <w:r>
        <w:rPr>
          <w:rFonts w:hint="eastAsia"/>
        </w:rPr>
        <w:t xml:space="preserve"> To make 128x8 memory (128 words, each store 8 bits), need in total </w:t>
      </w:r>
      <w:r w:rsidRPr="0055466D">
        <w:rPr>
          <w:rFonts w:hint="eastAsia"/>
          <w:b/>
        </w:rPr>
        <w:t>four</w:t>
      </w:r>
      <w:r>
        <w:rPr>
          <w:rFonts w:hint="eastAsia"/>
        </w:rPr>
        <w:t xml:space="preserve"> 32x8 memory arrange in one column</w:t>
      </w:r>
    </w:p>
    <w:p w14:paraId="34599019" w14:textId="2F7F2E41" w:rsidR="00254A1C" w:rsidRDefault="0055466D" w:rsidP="00B64A7E">
      <w:pPr>
        <w:pStyle w:val="ListParagraph"/>
        <w:spacing w:line="360" w:lineRule="auto"/>
      </w:pPr>
      <w:r>
        <w:rPr>
          <w:rFonts w:hint="eastAsia"/>
        </w:rPr>
        <w:t>→</w:t>
      </w:r>
      <w:r>
        <w:rPr>
          <w:rFonts w:hint="eastAsia"/>
        </w:rPr>
        <w:t xml:space="preserve"> To make </w:t>
      </w:r>
      <w:r>
        <w:t>128x8</w:t>
      </w:r>
      <w:r>
        <w:rPr>
          <w:rFonts w:hint="eastAsia"/>
        </w:rPr>
        <w:t xml:space="preserve"> memory, need </w:t>
      </w:r>
      <w:r>
        <w:t>2x4</w:t>
      </w:r>
      <w:r>
        <w:rPr>
          <w:rFonts w:hint="eastAsia"/>
        </w:rPr>
        <w:t xml:space="preserve"> = </w:t>
      </w:r>
      <w:r>
        <w:t>8</w:t>
      </w:r>
      <w:r>
        <w:rPr>
          <w:rFonts w:hint="eastAsia"/>
        </w:rPr>
        <w:t xml:space="preserve"> </w:t>
      </w:r>
      <w:r>
        <w:t>32x4</w:t>
      </w:r>
      <w:r>
        <w:rPr>
          <w:rFonts w:hint="eastAsia"/>
        </w:rPr>
        <w:t xml:space="preserve"> chips</w:t>
      </w:r>
    </w:p>
    <w:p w14:paraId="2BD8A3E3" w14:textId="5F037024" w:rsidR="0055466D" w:rsidRDefault="00EA44D6" w:rsidP="00B64A7E">
      <w:pPr>
        <w:spacing w:line="360" w:lineRule="auto"/>
      </w:pPr>
      <w:r>
        <w:rPr>
          <w:noProof/>
        </w:rPr>
        <w:drawing>
          <wp:inline distT="0" distB="0" distL="0" distR="0" wp14:anchorId="7C603835" wp14:editId="3D595699">
            <wp:extent cx="5731510" cy="5285986"/>
            <wp:effectExtent l="0" t="0" r="2540" b="0"/>
            <wp:docPr id="2" name="Picture 2" descr="No description availabl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o description available.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2859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9CA67F" w14:textId="15A5DD37" w:rsidR="0055466D" w:rsidRDefault="0055466D" w:rsidP="00B64A7E">
      <w:pPr>
        <w:pStyle w:val="ListParagraph"/>
        <w:spacing w:line="360" w:lineRule="auto"/>
      </w:pPr>
      <w:r>
        <w:lastRenderedPageBreak/>
        <w:t>128</w:t>
      </w:r>
      <w:r>
        <w:rPr>
          <w:rFonts w:hint="eastAsia"/>
        </w:rPr>
        <w:t xml:space="preserve"> addresses </w:t>
      </w:r>
      <w:r>
        <w:rPr>
          <w:rFonts w:hint="eastAsia"/>
        </w:rPr>
        <w:t>→</w:t>
      </w:r>
      <w:r>
        <w:rPr>
          <w:rFonts w:hint="eastAsia"/>
        </w:rPr>
        <w:t xml:space="preserve"> Must have log</w:t>
      </w:r>
      <w:r>
        <w:rPr>
          <w:vertAlign w:val="subscript"/>
        </w:rPr>
        <w:t>2</w:t>
      </w:r>
      <w:r>
        <w:t>128</w:t>
      </w:r>
      <w:r>
        <w:rPr>
          <w:rFonts w:hint="eastAsia"/>
        </w:rPr>
        <w:t xml:space="preserve"> = </w:t>
      </w:r>
      <w:r>
        <w:t>7</w:t>
      </w:r>
      <w:r>
        <w:rPr>
          <w:rFonts w:hint="eastAsia"/>
        </w:rPr>
        <w:t xml:space="preserve"> address pins</w:t>
      </w:r>
    </w:p>
    <w:p w14:paraId="32BC3982" w14:textId="43D196EC" w:rsidR="0055466D" w:rsidRDefault="0055466D" w:rsidP="00B64A7E">
      <w:pPr>
        <w:pStyle w:val="ListParagraph"/>
        <w:spacing w:line="360" w:lineRule="auto"/>
      </w:pPr>
      <w:r>
        <w:rPr>
          <w:rFonts w:hint="eastAsia"/>
        </w:rPr>
        <w:t xml:space="preserve">Each location can store 8 bits </w:t>
      </w:r>
      <w:r>
        <w:rPr>
          <w:rFonts w:hint="eastAsia"/>
        </w:rPr>
        <w:t>→</w:t>
      </w:r>
      <w:r>
        <w:rPr>
          <w:rFonts w:hint="eastAsia"/>
        </w:rPr>
        <w:t xml:space="preserve"> 8 data pins</w:t>
      </w:r>
    </w:p>
    <w:p w14:paraId="136435B5" w14:textId="0C6E41EC" w:rsidR="0055466D" w:rsidRDefault="0055466D" w:rsidP="00B64A7E">
      <w:pPr>
        <w:pStyle w:val="ListParagraph"/>
        <w:spacing w:line="360" w:lineRule="auto"/>
      </w:pPr>
      <w:r>
        <w:t>Capacity of the chip: 128 x 8 bit = 128 x 1 (byte) = 128 bytes</w:t>
      </w:r>
    </w:p>
    <w:p w14:paraId="7CE3BDCB" w14:textId="02A83568" w:rsidR="00D41995" w:rsidRDefault="00D41995" w:rsidP="00B64A7E">
      <w:pPr>
        <w:pStyle w:val="ListParagraph"/>
        <w:numPr>
          <w:ilvl w:val="0"/>
          <w:numId w:val="3"/>
        </w:numPr>
        <w:spacing w:line="360" w:lineRule="auto"/>
      </w:pPr>
      <w:r>
        <w:t>080H = 0000 1000 0000</w:t>
      </w:r>
    </w:p>
    <w:p w14:paraId="0A157F52" w14:textId="10FAF1EA" w:rsidR="00D41995" w:rsidRDefault="00D41995" w:rsidP="00B64A7E">
      <w:pPr>
        <w:pStyle w:val="ListParagraph"/>
        <w:spacing w:line="360" w:lineRule="auto"/>
      </w:pPr>
      <w:r>
        <w:t xml:space="preserve">The memory is 128x8 chip 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2192"/>
          </mc:Choice>
          <mc:Fallback>
            <w:t>→</w:t>
          </mc:Fallback>
        </mc:AlternateContent>
      </w:r>
      <w:r>
        <w:rPr>
          <w:rFonts w:hint="eastAsia"/>
        </w:rPr>
        <w:t xml:space="preserve"> </w:t>
      </w:r>
      <w:r>
        <w:t>There is 2</w:t>
      </w:r>
      <w:r>
        <w:rPr>
          <w:vertAlign w:val="superscript"/>
        </w:rPr>
        <w:t xml:space="preserve">7 </w:t>
      </w:r>
      <w:r>
        <w:t>addresses</w:t>
      </w:r>
    </w:p>
    <w:p w14:paraId="061F55AF" w14:textId="07843C03" w:rsidR="00D41995" w:rsidRDefault="00D41995" w:rsidP="00B64A7E">
      <w:pPr>
        <w:pStyle w:val="ListParagraph"/>
        <w:spacing w:line="360" w:lineRule="auto"/>
      </w:pP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2192"/>
          </mc:Choice>
          <mc:Fallback>
            <w:t>→</w:t>
          </mc:Fallback>
        </mc:AlternateContent>
      </w:r>
      <w:r>
        <w:rPr>
          <w:rFonts w:hint="eastAsia"/>
        </w:rPr>
        <w:t xml:space="preserve"> Maximum address = 0000 0111 1111</w:t>
      </w:r>
      <w:r>
        <w:t xml:space="preserve"> = 07F</w:t>
      </w:r>
    </w:p>
    <w:p w14:paraId="76FEE633" w14:textId="741D12DE" w:rsidR="00D41995" w:rsidRDefault="00D41995" w:rsidP="00B64A7E">
      <w:pPr>
        <w:pStyle w:val="ListParagraph"/>
        <w:spacing w:line="360" w:lineRule="auto"/>
      </w:pP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2192"/>
          </mc:Choice>
          <mc:Fallback>
            <w:t>→</w:t>
          </mc:Fallback>
        </mc:AlternateContent>
      </w:r>
      <w:r>
        <w:rPr>
          <w:rFonts w:hint="eastAsia"/>
        </w:rPr>
        <w:t xml:space="preserve"> Address range: 08</w:t>
      </w:r>
      <w:r>
        <w:t>0H – 07FH</w:t>
      </w:r>
    </w:p>
    <w:p w14:paraId="72C8F5D7" w14:textId="3DBD622C" w:rsidR="007442F8" w:rsidRDefault="00D41995" w:rsidP="007442F8">
      <w:pPr>
        <w:pStyle w:val="ListParagraph"/>
        <w:spacing w:line="360" w:lineRule="auto"/>
      </w:pP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2192"/>
          </mc:Choice>
          <mc:Fallback>
            <w:t>→</w:t>
          </mc:Fallback>
        </mc:AlternateContent>
      </w:r>
      <w:r>
        <w:rPr>
          <w:rFonts w:hint="eastAsia"/>
        </w:rPr>
        <w:t xml:space="preserve"> </w:t>
      </w:r>
      <w:r>
        <w:t xml:space="preserve">The first five bits need to be decoded, by putting the first four bits (from the left side) through a NOR gate (equivalent to putting each bit through a converter then AND them together), then </w:t>
      </w:r>
      <w:proofErr w:type="spellStart"/>
      <w:r>
        <w:t>ANDed</w:t>
      </w:r>
      <w:proofErr w:type="spellEnd"/>
      <w:r>
        <w:t xml:space="preserve"> with the 5</w:t>
      </w:r>
      <w:r w:rsidRPr="00D41995">
        <w:rPr>
          <w:vertAlign w:val="superscript"/>
        </w:rPr>
        <w:t>th</w:t>
      </w:r>
      <w:r>
        <w:t xml:space="preserve"> bit</w:t>
      </w:r>
    </w:p>
    <w:p w14:paraId="1E0E6DAB" w14:textId="54EF136C" w:rsidR="00742AC5" w:rsidRDefault="00EA44D6" w:rsidP="00B64A7E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2ABB6B45" wp14:editId="42C66C1B">
            <wp:extent cx="4738408" cy="2027976"/>
            <wp:effectExtent l="0" t="0" r="5080" b="0"/>
            <wp:docPr id="3" name="Picture 3" descr="No description availabl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No description available.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089" r="13112"/>
                    <a:stretch/>
                  </pic:blipFill>
                  <pic:spPr bwMode="auto">
                    <a:xfrm>
                      <a:off x="0" y="0"/>
                      <a:ext cx="4774017" cy="20432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B30437" w14:textId="158B5F39" w:rsidR="00D41995" w:rsidRDefault="00D41995" w:rsidP="00B64A7E">
      <w:pPr>
        <w:pStyle w:val="ListParagraph"/>
        <w:numPr>
          <w:ilvl w:val="0"/>
          <w:numId w:val="3"/>
        </w:numPr>
        <w:spacing w:line="360" w:lineRule="auto"/>
      </w:pPr>
      <w:r>
        <w:t xml:space="preserve">CPU has 12 address lines 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2192"/>
          </mc:Choice>
          <mc:Fallback>
            <w:t>→</w:t>
          </mc:Fallback>
        </mc:AlternateContent>
      </w:r>
      <w:r>
        <w:rPr>
          <w:rFonts w:hint="eastAsia"/>
        </w:rPr>
        <w:t xml:space="preserve"> address space </w:t>
      </w:r>
      <w:r>
        <w:t>(in locations) = 2</w:t>
      </w:r>
      <w:r>
        <w:rPr>
          <w:vertAlign w:val="superscript"/>
        </w:rPr>
        <w:t>12</w:t>
      </w:r>
    </w:p>
    <w:p w14:paraId="1ED0D890" w14:textId="3EE0CE60" w:rsidR="00D41995" w:rsidRDefault="00D41995" w:rsidP="00B64A7E">
      <w:pPr>
        <w:pStyle w:val="ListParagraph"/>
        <w:spacing w:line="360" w:lineRule="auto"/>
      </w:pPr>
      <w:r>
        <w:t xml:space="preserve">128x8 chip has 128 locations </w:t>
      </w:r>
    </w:p>
    <w:p w14:paraId="0021EDF5" w14:textId="07D83A49" w:rsidR="00177A8C" w:rsidRDefault="00D41995" w:rsidP="00563241">
      <w:pPr>
        <w:pStyle w:val="ListParagraph"/>
        <w:spacing w:line="360" w:lineRule="auto"/>
      </w:pP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2192"/>
          </mc:Choice>
          <mc:Fallback>
            <w:t>→</w:t>
          </mc:Fallback>
        </mc:AlternateContent>
      </w:r>
      <w:r>
        <w:rPr>
          <w:rFonts w:hint="eastAsia"/>
        </w:rPr>
        <w:t xml:space="preserve"> Number of 128x8 chips needed</w:t>
      </w:r>
      <w:r>
        <w:t xml:space="preserve"> to implement such CPU: 2</w:t>
      </w:r>
      <w:r>
        <w:rPr>
          <w:vertAlign w:val="superscript"/>
        </w:rPr>
        <w:t>12</w:t>
      </w:r>
      <w:r>
        <w:t>/128</w:t>
      </w:r>
      <w:r w:rsidR="00177A8C">
        <w:t xml:space="preserve"> = 32 chips</w:t>
      </w:r>
    </w:p>
    <w:p w14:paraId="4C174F99" w14:textId="53CC121A" w:rsidR="00177A8C" w:rsidRDefault="00177A8C" w:rsidP="00B64A7E">
      <w:pPr>
        <w:pStyle w:val="ListParagraph"/>
        <w:spacing w:line="360" w:lineRule="auto"/>
      </w:pPr>
      <w:r>
        <w:t>Each 128x8 chips has memory capacity of 128 bytes</w:t>
      </w:r>
    </w:p>
    <w:p w14:paraId="519D577F" w14:textId="0535051D" w:rsidR="00451981" w:rsidRDefault="00177A8C" w:rsidP="007442F8">
      <w:pPr>
        <w:pStyle w:val="ListParagraph"/>
        <w:spacing w:line="360" w:lineRule="auto"/>
      </w:pP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2192"/>
          </mc:Choice>
          <mc:Fallback>
            <w:t>→</w:t>
          </mc:Fallback>
        </mc:AlternateContent>
      </w:r>
      <w:r>
        <w:rPr>
          <w:rFonts w:hint="eastAsia"/>
        </w:rPr>
        <w:t xml:space="preserve"> </w:t>
      </w:r>
      <w:r>
        <w:t>Capacity of this system: 128x32 = 4096 bytes = 4K bytes</w:t>
      </w:r>
    </w:p>
    <w:p w14:paraId="5E18B211" w14:textId="4BA3ECF0" w:rsidR="00451981" w:rsidRDefault="00451981" w:rsidP="00B64A7E">
      <w:pPr>
        <w:spacing w:line="360" w:lineRule="auto"/>
        <w:rPr>
          <w:u w:val="single"/>
        </w:rPr>
      </w:pPr>
      <w:r w:rsidRPr="00451981">
        <w:rPr>
          <w:sz w:val="24"/>
          <w:u w:val="single"/>
        </w:rPr>
        <w:t>Question 1</w:t>
      </w:r>
    </w:p>
    <w:p w14:paraId="6AC59C03" w14:textId="235D921C" w:rsidR="00451981" w:rsidRPr="00451981" w:rsidRDefault="009D7290" w:rsidP="00B64A7E">
      <w:pPr>
        <w:spacing w:line="360" w:lineRule="auto"/>
      </w:pPr>
      <w:r>
        <w:rPr>
          <w:noProof/>
        </w:rPr>
        <w:drawing>
          <wp:inline distT="0" distB="0" distL="0" distR="0" wp14:anchorId="45171FC5" wp14:editId="3B1678E5">
            <wp:extent cx="5172449" cy="2091351"/>
            <wp:effectExtent l="0" t="0" r="0" b="4445"/>
            <wp:docPr id="5" name="Picture 5" descr="No description availabl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o description available.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3364" cy="21038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91F703" w14:textId="70B76FDC" w:rsidR="0081772D" w:rsidRDefault="007442F8" w:rsidP="007442F8">
      <w:pPr>
        <w:spacing w:line="360" w:lineRule="auto"/>
      </w:pPr>
      <w:r>
        <w:rPr>
          <w:noProof/>
        </w:rPr>
        <w:lastRenderedPageBreak/>
        <w:drawing>
          <wp:inline distT="0" distB="0" distL="0" distR="0" wp14:anchorId="025694D5" wp14:editId="1DDC7EC6">
            <wp:extent cx="5731510" cy="7734523"/>
            <wp:effectExtent l="0" t="0" r="2540" b="0"/>
            <wp:docPr id="6" name="Picture 6" descr="No description availabl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o description available.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7345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4B51CB" w14:textId="2CC5DB4C" w:rsidR="00123F7A" w:rsidRDefault="00123F7A" w:rsidP="007442F8">
      <w:pPr>
        <w:spacing w:line="360" w:lineRule="auto"/>
      </w:pPr>
      <w:bookmarkStart w:id="1" w:name="_GoBack"/>
      <w:r>
        <w:rPr>
          <w:noProof/>
        </w:rPr>
        <w:lastRenderedPageBreak/>
        <w:drawing>
          <wp:inline distT="0" distB="0" distL="0" distR="0" wp14:anchorId="6339A74C" wp14:editId="0411ADB3">
            <wp:extent cx="5304983" cy="2991562"/>
            <wp:effectExtent l="0" t="0" r="0" b="0"/>
            <wp:docPr id="7" name="Picture 7" descr="No description availabl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No description available.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7847" cy="29931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1"/>
    </w:p>
    <w:sectPr w:rsidR="00123F7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Admin" w:date="2020-12-09T15:43:00Z" w:initials="A">
    <w:p w14:paraId="1FADEC37" w14:textId="77777777" w:rsidR="00742AC5" w:rsidRDefault="00742AC5">
      <w:pPr>
        <w:pStyle w:val="CommentText"/>
      </w:pPr>
      <w:r>
        <w:rPr>
          <w:rStyle w:val="CommentReference"/>
        </w:rPr>
        <w:annotationRef/>
      </w:r>
      <w:hyperlink r:id="rId1" w:history="1">
        <w:r w:rsidRPr="00D2143D">
          <w:rPr>
            <w:rStyle w:val="Hyperlink"/>
          </w:rPr>
          <w:t>https://en.wikipedia.org/wiki/Memory_address</w:t>
        </w:r>
      </w:hyperlink>
      <w: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1FADEC37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9A34D7"/>
    <w:multiLevelType w:val="hybridMultilevel"/>
    <w:tmpl w:val="A9D2802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E72082"/>
    <w:multiLevelType w:val="hybridMultilevel"/>
    <w:tmpl w:val="EBD256B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4B96BD3"/>
    <w:multiLevelType w:val="hybridMultilevel"/>
    <w:tmpl w:val="2772856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dmin">
    <w15:presenceInfo w15:providerId="Windows Live" w15:userId="bde61f6d7f05c3b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zM0NzE0MLM0MTZV0lEKTi0uzszPAykwrgUA+bsfpywAAAA="/>
  </w:docVars>
  <w:rsids>
    <w:rsidRoot w:val="0081772D"/>
    <w:rsid w:val="000D68C4"/>
    <w:rsid w:val="00123F7A"/>
    <w:rsid w:val="001477DC"/>
    <w:rsid w:val="00177A8C"/>
    <w:rsid w:val="00254A1C"/>
    <w:rsid w:val="00451981"/>
    <w:rsid w:val="005354D4"/>
    <w:rsid w:val="0055466D"/>
    <w:rsid w:val="00563241"/>
    <w:rsid w:val="0056489B"/>
    <w:rsid w:val="00742AC5"/>
    <w:rsid w:val="007442F8"/>
    <w:rsid w:val="007951EA"/>
    <w:rsid w:val="0081772D"/>
    <w:rsid w:val="009D7290"/>
    <w:rsid w:val="00B21E32"/>
    <w:rsid w:val="00B64A7E"/>
    <w:rsid w:val="00BA7134"/>
    <w:rsid w:val="00D41995"/>
    <w:rsid w:val="00EA44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037746"/>
  <w15:chartTrackingRefBased/>
  <w15:docId w15:val="{E08B1C10-A4E9-41E3-BFDD-C4EA4BA391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772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42AC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42AC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42AC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2AC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2AC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2A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2AC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42AC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12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04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81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en.wikipedia.org/wiki/Memory_address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image" Target="media/image5.jpeg"/><Relationship Id="rId5" Type="http://schemas.openxmlformats.org/officeDocument/2006/relationships/comments" Target="comments.xml"/><Relationship Id="rId15" Type="http://schemas.openxmlformats.org/officeDocument/2006/relationships/theme" Target="theme/theme1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</TotalTime>
  <Pages>5</Pages>
  <Words>352</Words>
  <Characters>200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6</cp:revision>
  <dcterms:created xsi:type="dcterms:W3CDTF">2020-12-09T08:29:00Z</dcterms:created>
  <dcterms:modified xsi:type="dcterms:W3CDTF">2020-12-09T15:21:00Z</dcterms:modified>
</cp:coreProperties>
</file>